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D1293" w14:textId="58A7BF1C" w:rsidR="009D4EA1" w:rsidRPr="00C871B4" w:rsidRDefault="00C871B4">
      <w:pPr>
        <w:rPr>
          <w:b/>
          <w:bCs/>
        </w:rPr>
      </w:pPr>
      <w:r w:rsidRPr="00C871B4">
        <w:rPr>
          <w:b/>
          <w:bCs/>
        </w:rPr>
        <w:t>Auto_LSTM</w:t>
      </w:r>
    </w:p>
    <w:p w14:paraId="6E3A06B0" w14:textId="4D54AE53" w:rsidR="00C871B4" w:rsidRDefault="00754F92" w:rsidP="00754F92">
      <w:pPr>
        <w:pStyle w:val="ListParagraph"/>
        <w:numPr>
          <w:ilvl w:val="0"/>
          <w:numId w:val="1"/>
        </w:numPr>
      </w:pPr>
      <w:r>
        <w:t>Good warning about not being able to test the model without TCLab</w:t>
      </w:r>
    </w:p>
    <w:p w14:paraId="42A97F41" w14:textId="34FE5DFE" w:rsidR="00754F92" w:rsidRDefault="0094079B" w:rsidP="00754F92">
      <w:pPr>
        <w:pStyle w:val="ListParagraph"/>
        <w:numPr>
          <w:ilvl w:val="0"/>
          <w:numId w:val="1"/>
        </w:numPr>
      </w:pPr>
      <w:r>
        <w:t>Nice that you added pregenerated files</w:t>
      </w:r>
    </w:p>
    <w:p w14:paraId="5386FE66" w14:textId="3463C06B" w:rsidR="0094079B" w:rsidRDefault="00ED64A5" w:rsidP="00754F92">
      <w:pPr>
        <w:pStyle w:val="ListParagraph"/>
        <w:numPr>
          <w:ilvl w:val="0"/>
          <w:numId w:val="1"/>
        </w:numPr>
      </w:pPr>
      <w:r>
        <w:t>The rest is fine.</w:t>
      </w:r>
      <w:r w:rsidR="005C1C93">
        <w:t xml:space="preserve"> Seems like LSTM and PID are giving close results, but they differ at certain instances, is there any explanation for that? Maybe you can add a quick conclusion sentence like both approaches give similar results, when they differ, it is due to X</w:t>
      </w:r>
      <w:r w:rsidR="000F4DBD">
        <w:t xml:space="preserve"> or you may get better agreement in both approaches doing X.</w:t>
      </w:r>
    </w:p>
    <w:p w14:paraId="44020046" w14:textId="405C5F26" w:rsidR="000F4DBD" w:rsidRDefault="006468DF" w:rsidP="000F4DBD">
      <w:pPr>
        <w:rPr>
          <w:b/>
          <w:bCs/>
        </w:rPr>
      </w:pPr>
      <w:r w:rsidRPr="006468DF">
        <w:rPr>
          <w:b/>
          <w:bCs/>
        </w:rPr>
        <w:t>Hand-Tracking</w:t>
      </w:r>
    </w:p>
    <w:p w14:paraId="4DA65C2E" w14:textId="31A4D53C" w:rsidR="006468DF" w:rsidRDefault="006468DF" w:rsidP="000F4DBD">
      <w:r w:rsidRPr="006468DF">
        <w:t>Good</w:t>
      </w:r>
      <w:r w:rsidR="00E255E7">
        <w:t>, everything is working fine</w:t>
      </w:r>
      <w:r w:rsidR="009B1405">
        <w:t>.Maybe you can add a note that before exiting the Simulink model, user can hit stop button in the Simulink model</w:t>
      </w:r>
      <w:r w:rsidR="00E0265D">
        <w:t xml:space="preserve"> so that it stops running.</w:t>
      </w:r>
    </w:p>
    <w:p w14:paraId="5D9433E7" w14:textId="2FB4A145" w:rsidR="00CF791D" w:rsidRDefault="00CF791D" w:rsidP="000F4DBD">
      <w:r>
        <w:t>Jon - agreed</w:t>
      </w:r>
    </w:p>
    <w:p w14:paraId="450F8961" w14:textId="74F1BFCC" w:rsidR="00E0265D" w:rsidRDefault="00926B01" w:rsidP="000F4DBD">
      <w:pPr>
        <w:rPr>
          <w:b/>
          <w:bCs/>
        </w:rPr>
      </w:pPr>
      <w:r w:rsidRPr="00926B01">
        <w:rPr>
          <w:b/>
          <w:bCs/>
        </w:rPr>
        <w:t>Concrete Strength</w:t>
      </w:r>
    </w:p>
    <w:p w14:paraId="3B3794BE" w14:textId="3D6DA337" w:rsidR="00926B01" w:rsidRDefault="00926B01" w:rsidP="000F4DBD">
      <w:pPr>
        <w:rPr>
          <w:b/>
          <w:bCs/>
        </w:rPr>
      </w:pPr>
      <w:r>
        <w:rPr>
          <w:b/>
          <w:bCs/>
        </w:rPr>
        <w:t>Part 1</w:t>
      </w:r>
    </w:p>
    <w:p w14:paraId="5E100FEC" w14:textId="04B0111F" w:rsidR="00926B01" w:rsidRDefault="00926B01" w:rsidP="000F4DBD">
      <w:r w:rsidRPr="00926B01">
        <w:t>Looks good</w:t>
      </w:r>
    </w:p>
    <w:p w14:paraId="5F2ABFFE" w14:textId="23D23035" w:rsidR="00926B01" w:rsidRDefault="00926B01" w:rsidP="000F4DBD">
      <w:pPr>
        <w:rPr>
          <w:b/>
          <w:bCs/>
        </w:rPr>
      </w:pPr>
      <w:r w:rsidRPr="00926B01">
        <w:rPr>
          <w:b/>
          <w:bCs/>
        </w:rPr>
        <w:t>Part 2</w:t>
      </w:r>
    </w:p>
    <w:p w14:paraId="7966B8D6" w14:textId="23150500" w:rsidR="000E1A45" w:rsidRDefault="000E1A45" w:rsidP="000F4DBD">
      <w:r w:rsidRPr="000E1A45">
        <w:t>Looks good.</w:t>
      </w:r>
      <w:r>
        <w:t xml:space="preserve"> Running models in parallel requires parallel computing toolbox, if it is not installed, they’ll be trained in series. You may want to add a note about that.</w:t>
      </w:r>
      <w:r w:rsidR="006332F2">
        <w:t xml:space="preserve"> To train the models in parallel</w:t>
      </w:r>
      <w:r w:rsidR="00036FBC">
        <w:t xml:space="preserve"> on the extra cores of your computer</w:t>
      </w:r>
      <w:r w:rsidR="006332F2">
        <w:t xml:space="preserve">, Parallel Computing </w:t>
      </w:r>
      <w:r w:rsidR="00036FBC">
        <w:t>Toolbox is necessary</w:t>
      </w:r>
      <w:r w:rsidR="00AD7CC7">
        <w:t xml:space="preserve">: </w:t>
      </w:r>
      <w:hyperlink r:id="rId5" w:history="1">
        <w:r w:rsidR="00AD7CC7" w:rsidRPr="00E55088">
          <w:rPr>
            <w:rStyle w:val="Hyperlink"/>
          </w:rPr>
          <w:t>https://www.mathworks.com/products/parallel-computing.html</w:t>
        </w:r>
      </w:hyperlink>
    </w:p>
    <w:p w14:paraId="17A0BC9A" w14:textId="72756A46" w:rsidR="000E1A45" w:rsidRPr="000C6050" w:rsidRDefault="000C6050" w:rsidP="000F4DBD">
      <w:pPr>
        <w:rPr>
          <w:b/>
          <w:bCs/>
        </w:rPr>
      </w:pPr>
      <w:r w:rsidRPr="000C6050">
        <w:rPr>
          <w:b/>
          <w:bCs/>
        </w:rPr>
        <w:t>ARX</w:t>
      </w:r>
    </w:p>
    <w:p w14:paraId="1209E30C" w14:textId="4DBA0BEB" w:rsidR="000C6050" w:rsidRDefault="000C6050" w:rsidP="000F4DBD">
      <w:r>
        <w:t>Good, default for Python box unchecked may be better.</w:t>
      </w:r>
    </w:p>
    <w:p w14:paraId="0BE4FEF4" w14:textId="07CD9A18" w:rsidR="00965065" w:rsidRDefault="00965065" w:rsidP="000F4DBD">
      <w:r>
        <w:t>Jon – good, agreed</w:t>
      </w:r>
    </w:p>
    <w:p w14:paraId="32966C8F" w14:textId="4928CCC3" w:rsidR="000C6050" w:rsidRPr="00C371BF" w:rsidRDefault="00C371BF" w:rsidP="000F4DBD">
      <w:pPr>
        <w:rPr>
          <w:b/>
          <w:bCs/>
        </w:rPr>
      </w:pPr>
      <w:r w:rsidRPr="00C371BF">
        <w:rPr>
          <w:b/>
          <w:bCs/>
        </w:rPr>
        <w:t>Logistic Regression</w:t>
      </w:r>
    </w:p>
    <w:p w14:paraId="7DF021A9" w14:textId="554476A7" w:rsidR="00C371BF" w:rsidRDefault="00C371BF" w:rsidP="000F4DBD">
      <w:r>
        <w:t xml:space="preserve">I didn’t have time to troubleshoot this, the best is e-mailing </w:t>
      </w:r>
      <w:hyperlink r:id="rId6" w:history="1">
        <w:r w:rsidRPr="00E55088">
          <w:rPr>
            <w:rStyle w:val="Hyperlink"/>
          </w:rPr>
          <w:t>support@mathworks.com</w:t>
        </w:r>
      </w:hyperlink>
      <w:r w:rsidR="000F0900">
        <w:t xml:space="preserve"> it still seems to get stuck at fitglm</w:t>
      </w:r>
    </w:p>
    <w:p w14:paraId="0B568656" w14:textId="4728FF7F" w:rsidR="00CF791D" w:rsidRDefault="00CF791D" w:rsidP="000F4DBD">
      <w:r>
        <w:t>Jon – use the classification learner app. I can walk you through this in the meantime. Here are my results</w:t>
      </w:r>
    </w:p>
    <w:p w14:paraId="137B3532" w14:textId="5E6AB9C8" w:rsidR="00CF791D" w:rsidRDefault="00CF791D" w:rsidP="000F4DBD">
      <w:r w:rsidRPr="00CF791D">
        <w:lastRenderedPageBreak/>
        <w:drawing>
          <wp:inline distT="0" distB="0" distL="0" distR="0" wp14:anchorId="3F6626AA" wp14:editId="4C627FE2">
            <wp:extent cx="5943600" cy="3126740"/>
            <wp:effectExtent l="0" t="0" r="0" b="0"/>
            <wp:docPr id="7579490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94907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035B" w14:textId="7FACF5FB" w:rsidR="00C371BF" w:rsidRPr="000F0900" w:rsidRDefault="000F0900" w:rsidP="000F4DBD">
      <w:pPr>
        <w:rPr>
          <w:b/>
          <w:bCs/>
        </w:rPr>
      </w:pPr>
      <w:r w:rsidRPr="000F0900">
        <w:rPr>
          <w:b/>
          <w:bCs/>
        </w:rPr>
        <w:t>Neural Regressor</w:t>
      </w:r>
    </w:p>
    <w:p w14:paraId="376F1C39" w14:textId="465C1743" w:rsidR="000F0900" w:rsidRDefault="009C2647" w:rsidP="000F4DBD">
      <w:r>
        <w:t>Seems fine</w:t>
      </w:r>
    </w:p>
    <w:p w14:paraId="3BED403D" w14:textId="200DDD3A" w:rsidR="009C2647" w:rsidRDefault="00B5004E" w:rsidP="000F4DBD">
      <w:pPr>
        <w:rPr>
          <w:b/>
          <w:bCs/>
        </w:rPr>
      </w:pPr>
      <w:r w:rsidRPr="00B5004E">
        <w:rPr>
          <w:b/>
          <w:bCs/>
        </w:rPr>
        <w:t>Wind Power</w:t>
      </w:r>
    </w:p>
    <w:p w14:paraId="3AA90CE4" w14:textId="621A8AA7" w:rsidR="006C7C6B" w:rsidRPr="006C7C6B" w:rsidRDefault="006C7C6B" w:rsidP="000F4DBD">
      <w:r w:rsidRPr="006C7C6B">
        <w:t>Code seems fine, any comments on the results?</w:t>
      </w:r>
    </w:p>
    <w:p w14:paraId="6847C50F" w14:textId="77777777" w:rsidR="009B1405" w:rsidRDefault="009B1405" w:rsidP="000F4DBD"/>
    <w:p w14:paraId="54A025A4" w14:textId="77777777" w:rsidR="00E255E7" w:rsidRPr="006468DF" w:rsidRDefault="00E255E7" w:rsidP="000F4DBD"/>
    <w:p w14:paraId="11FE9FD7" w14:textId="77777777" w:rsidR="000F4DBD" w:rsidRDefault="000F4DBD" w:rsidP="000F4DBD"/>
    <w:sectPr w:rsidR="000F4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7802D5"/>
    <w:multiLevelType w:val="hybridMultilevel"/>
    <w:tmpl w:val="DFC29FFC"/>
    <w:lvl w:ilvl="0" w:tplc="85580A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074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DY0NbYwNrA0sDRV0lEKTi0uzszPAykwrAUAsuS5ICwAAAA="/>
  </w:docVars>
  <w:rsids>
    <w:rsidRoot w:val="009D4EA1"/>
    <w:rsid w:val="00036FBC"/>
    <w:rsid w:val="000C6050"/>
    <w:rsid w:val="000E1A45"/>
    <w:rsid w:val="000F0900"/>
    <w:rsid w:val="000F4DBD"/>
    <w:rsid w:val="002E0B75"/>
    <w:rsid w:val="005C1C93"/>
    <w:rsid w:val="006332F2"/>
    <w:rsid w:val="006468DF"/>
    <w:rsid w:val="006C7C6B"/>
    <w:rsid w:val="00754F92"/>
    <w:rsid w:val="00926B01"/>
    <w:rsid w:val="0094079B"/>
    <w:rsid w:val="00965065"/>
    <w:rsid w:val="009B1405"/>
    <w:rsid w:val="009C2647"/>
    <w:rsid w:val="009D4EA1"/>
    <w:rsid w:val="00AD7CC7"/>
    <w:rsid w:val="00B5004E"/>
    <w:rsid w:val="00C371BF"/>
    <w:rsid w:val="00C871B4"/>
    <w:rsid w:val="00CF791D"/>
    <w:rsid w:val="00D712E9"/>
    <w:rsid w:val="00E0265D"/>
    <w:rsid w:val="00E255E7"/>
    <w:rsid w:val="00ED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62D9"/>
  <w15:chartTrackingRefBased/>
  <w15:docId w15:val="{1EBB8A70-34DF-4A91-8656-0AE5BE5A7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7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1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mathworks.com" TargetMode="External"/><Relationship Id="rId5" Type="http://schemas.openxmlformats.org/officeDocument/2006/relationships/hyperlink" Target="https://www.mathworks.com/products/parallel-computing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Jon Loftin</cp:lastModifiedBy>
  <cp:revision>24</cp:revision>
  <dcterms:created xsi:type="dcterms:W3CDTF">2023-10-19T15:32:00Z</dcterms:created>
  <dcterms:modified xsi:type="dcterms:W3CDTF">2023-10-20T12:39:00Z</dcterms:modified>
</cp:coreProperties>
</file>